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59C2" w:rsidRPr="001259C2" w:rsidRDefault="001259C2" w:rsidP="001259C2">
      <w:pPr>
        <w:jc w:val="center"/>
        <w:rPr>
          <w:b/>
          <w:sz w:val="40"/>
          <w:szCs w:val="40"/>
        </w:rPr>
      </w:pPr>
      <w:r w:rsidRPr="001259C2">
        <w:rPr>
          <w:b/>
          <w:sz w:val="40"/>
          <w:szCs w:val="40"/>
        </w:rPr>
        <w:t>2017 Coalition Meeting Dates</w:t>
      </w:r>
    </w:p>
    <w:p w:rsidR="001259C2" w:rsidRPr="001259C2" w:rsidRDefault="001259C2" w:rsidP="001259C2">
      <w:pPr>
        <w:rPr>
          <w:sz w:val="28"/>
          <w:szCs w:val="28"/>
        </w:rPr>
      </w:pPr>
      <w:r w:rsidRPr="001259C2">
        <w:rPr>
          <w:sz w:val="28"/>
          <w:szCs w:val="28"/>
        </w:rPr>
        <w:t>All meetings will be held on the 2</w:t>
      </w:r>
      <w:r w:rsidRPr="001259C2">
        <w:rPr>
          <w:sz w:val="28"/>
          <w:szCs w:val="28"/>
          <w:vertAlign w:val="superscript"/>
        </w:rPr>
        <w:t>nd</w:t>
      </w:r>
      <w:r w:rsidR="0063212F">
        <w:rPr>
          <w:sz w:val="28"/>
          <w:szCs w:val="28"/>
        </w:rPr>
        <w:t xml:space="preserve"> Tuesday every other m</w:t>
      </w:r>
      <w:r w:rsidRPr="001259C2">
        <w:rPr>
          <w:sz w:val="28"/>
          <w:szCs w:val="28"/>
        </w:rPr>
        <w:t xml:space="preserve">onth from 11:30 a.m. to 1:30 p.m. </w:t>
      </w:r>
      <w:r w:rsidR="003C579A">
        <w:rPr>
          <w:sz w:val="28"/>
          <w:szCs w:val="28"/>
        </w:rPr>
        <w:t>Please bring your own lunch. Location details will be posted</w:t>
      </w:r>
      <w:r w:rsidR="0063212F">
        <w:rPr>
          <w:sz w:val="28"/>
          <w:szCs w:val="28"/>
        </w:rPr>
        <w:t xml:space="preserve"> on the website. Teleconferencing will be available. </w:t>
      </w:r>
    </w:p>
    <w:p w:rsidR="001259C2" w:rsidRPr="001259C2" w:rsidRDefault="001259C2" w:rsidP="001259C2">
      <w:pPr>
        <w:rPr>
          <w:sz w:val="28"/>
          <w:szCs w:val="28"/>
        </w:rPr>
      </w:pPr>
    </w:p>
    <w:p w:rsidR="001259C2" w:rsidRPr="001259C2" w:rsidRDefault="001259C2" w:rsidP="001259C2">
      <w:pPr>
        <w:rPr>
          <w:sz w:val="28"/>
          <w:szCs w:val="28"/>
        </w:rPr>
      </w:pPr>
      <w:r w:rsidRPr="001259C2">
        <w:rPr>
          <w:sz w:val="28"/>
          <w:szCs w:val="28"/>
        </w:rPr>
        <w:t>Tuesday, March 14, 2017</w:t>
      </w:r>
    </w:p>
    <w:p w:rsidR="001259C2" w:rsidRPr="001259C2" w:rsidRDefault="001259C2" w:rsidP="001259C2">
      <w:pPr>
        <w:rPr>
          <w:sz w:val="28"/>
          <w:szCs w:val="28"/>
        </w:rPr>
      </w:pPr>
      <w:r w:rsidRPr="001259C2">
        <w:rPr>
          <w:sz w:val="28"/>
          <w:szCs w:val="28"/>
        </w:rPr>
        <w:t>Tuesday, May 9, 2017</w:t>
      </w:r>
    </w:p>
    <w:p w:rsidR="001259C2" w:rsidRPr="001259C2" w:rsidRDefault="001259C2" w:rsidP="001259C2">
      <w:pPr>
        <w:rPr>
          <w:sz w:val="28"/>
          <w:szCs w:val="28"/>
        </w:rPr>
      </w:pPr>
      <w:r w:rsidRPr="001259C2">
        <w:rPr>
          <w:sz w:val="28"/>
          <w:szCs w:val="28"/>
        </w:rPr>
        <w:t>Tuesday, July 11, 2017</w:t>
      </w:r>
    </w:p>
    <w:p w:rsidR="001259C2" w:rsidRPr="001259C2" w:rsidRDefault="001259C2" w:rsidP="001259C2">
      <w:pPr>
        <w:rPr>
          <w:sz w:val="28"/>
          <w:szCs w:val="28"/>
        </w:rPr>
      </w:pPr>
      <w:r w:rsidRPr="001259C2">
        <w:rPr>
          <w:sz w:val="28"/>
          <w:szCs w:val="28"/>
        </w:rPr>
        <w:t>Tuesday, Sept 12, 2017</w:t>
      </w:r>
    </w:p>
    <w:p w:rsidR="001259C2" w:rsidRDefault="001259C2" w:rsidP="001259C2">
      <w:pPr>
        <w:rPr>
          <w:sz w:val="28"/>
          <w:szCs w:val="28"/>
        </w:rPr>
      </w:pPr>
      <w:r w:rsidRPr="001259C2">
        <w:rPr>
          <w:sz w:val="28"/>
          <w:szCs w:val="28"/>
        </w:rPr>
        <w:t>Tuesday, Nov 14, 2017</w:t>
      </w:r>
    </w:p>
    <w:p w:rsidR="003C579A" w:rsidRDefault="003C579A" w:rsidP="001259C2">
      <w:pPr>
        <w:rPr>
          <w:sz w:val="28"/>
          <w:szCs w:val="28"/>
        </w:rPr>
      </w:pPr>
    </w:p>
    <w:p w:rsidR="003C579A" w:rsidRDefault="003C579A" w:rsidP="001259C2">
      <w:pPr>
        <w:rPr>
          <w:sz w:val="28"/>
          <w:szCs w:val="28"/>
        </w:rPr>
      </w:pPr>
      <w:r>
        <w:rPr>
          <w:sz w:val="28"/>
          <w:szCs w:val="28"/>
        </w:rPr>
        <w:t>Please check t</w:t>
      </w:r>
      <w:r w:rsidR="0063212F">
        <w:rPr>
          <w:sz w:val="28"/>
          <w:szCs w:val="28"/>
        </w:rPr>
        <w:t>he website for f</w:t>
      </w:r>
      <w:bookmarkStart w:id="0" w:name="_GoBack"/>
      <w:bookmarkEnd w:id="0"/>
      <w:r w:rsidR="0063212F">
        <w:rPr>
          <w:sz w:val="28"/>
          <w:szCs w:val="28"/>
        </w:rPr>
        <w:t xml:space="preserve">urther details: </w:t>
      </w:r>
    </w:p>
    <w:p w:rsidR="003C579A" w:rsidRPr="001259C2" w:rsidRDefault="003C579A" w:rsidP="001259C2">
      <w:pPr>
        <w:rPr>
          <w:sz w:val="28"/>
          <w:szCs w:val="28"/>
        </w:rPr>
      </w:pPr>
      <w:r w:rsidRPr="003C579A">
        <w:rPr>
          <w:sz w:val="28"/>
          <w:szCs w:val="28"/>
        </w:rPr>
        <w:t>http://www.smchealth.org/snfcoalition</w:t>
      </w:r>
    </w:p>
    <w:p w:rsidR="001259C2" w:rsidRDefault="001259C2"/>
    <w:sectPr w:rsidR="001259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4875" w:rsidRDefault="00634875" w:rsidP="001259C2">
      <w:pPr>
        <w:spacing w:after="0" w:line="240" w:lineRule="auto"/>
      </w:pPr>
      <w:r>
        <w:separator/>
      </w:r>
    </w:p>
  </w:endnote>
  <w:endnote w:type="continuationSeparator" w:id="0">
    <w:p w:rsidR="00634875" w:rsidRDefault="00634875" w:rsidP="001259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064D" w:rsidRDefault="003C064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064D" w:rsidRDefault="003C064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064D" w:rsidRDefault="003C06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4875" w:rsidRDefault="00634875" w:rsidP="001259C2">
      <w:pPr>
        <w:spacing w:after="0" w:line="240" w:lineRule="auto"/>
      </w:pPr>
      <w:r>
        <w:separator/>
      </w:r>
    </w:p>
  </w:footnote>
  <w:footnote w:type="continuationSeparator" w:id="0">
    <w:p w:rsidR="00634875" w:rsidRDefault="00634875" w:rsidP="001259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064D" w:rsidRDefault="003C064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59C2" w:rsidRDefault="003C064D" w:rsidP="001259C2">
    <w:pPr>
      <w:pStyle w:val="Header"/>
      <w:jc w:val="center"/>
    </w:pPr>
    <w:r w:rsidRPr="003C064D">
      <w:rPr>
        <w:noProof/>
      </w:rPr>
      <w:drawing>
        <wp:inline distT="0" distB="0" distL="0" distR="0">
          <wp:extent cx="4324350" cy="1171575"/>
          <wp:effectExtent l="0" t="0" r="0" b="9525"/>
          <wp:docPr id="1" name="Picture 1" descr="Z:\4 SNFs Tabletop\SNFReadyLogo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4 SNFs Tabletop\SNFReadyLogo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4350" cy="1171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064D" w:rsidRDefault="003C064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020497"/>
    <w:multiLevelType w:val="hybridMultilevel"/>
    <w:tmpl w:val="8AC07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3NTYzNjcxNTMxN7VU0lEKTi0uzszPAykwrAUAVbpJWiwAAAA="/>
  </w:docVars>
  <w:rsids>
    <w:rsidRoot w:val="001259C2"/>
    <w:rsid w:val="001259C2"/>
    <w:rsid w:val="001C3425"/>
    <w:rsid w:val="003C064D"/>
    <w:rsid w:val="003C579A"/>
    <w:rsid w:val="0063212F"/>
    <w:rsid w:val="00634875"/>
    <w:rsid w:val="00AB3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6491ED1-A120-43F8-81B8-CF9925EDE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59C2"/>
    <w:pPr>
      <w:spacing w:line="252" w:lineRule="auto"/>
      <w:ind w:left="720"/>
      <w:contextualSpacing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125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9C2"/>
  </w:style>
  <w:style w:type="paragraph" w:styleId="Footer">
    <w:name w:val="footer"/>
    <w:basedOn w:val="Normal"/>
    <w:link w:val="FooterChar"/>
    <w:uiPriority w:val="99"/>
    <w:unhideWhenUsed/>
    <w:rsid w:val="00125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9C2"/>
  </w:style>
  <w:style w:type="paragraph" w:styleId="BalloonText">
    <w:name w:val="Balloon Text"/>
    <w:basedOn w:val="Normal"/>
    <w:link w:val="BalloonTextChar"/>
    <w:uiPriority w:val="99"/>
    <w:semiHidden/>
    <w:unhideWhenUsed/>
    <w:rsid w:val="006321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1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22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D64BC2-52B2-4F50-9778-C25C34394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 Chan</dc:creator>
  <cp:keywords/>
  <dc:description/>
  <cp:lastModifiedBy>Shruti Dhapodkar</cp:lastModifiedBy>
  <cp:revision>3</cp:revision>
  <cp:lastPrinted>2017-01-24T18:01:00Z</cp:lastPrinted>
  <dcterms:created xsi:type="dcterms:W3CDTF">2017-01-23T16:05:00Z</dcterms:created>
  <dcterms:modified xsi:type="dcterms:W3CDTF">2017-01-24T18:11:00Z</dcterms:modified>
</cp:coreProperties>
</file>